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13B1DDC3" w14:textId="6909A330" w:rsidR="00F03CC4" w:rsidRDefault="001A2DB4" w:rsidP="004F43C0">
      <w:pPr>
        <w:spacing w:line="240" w:lineRule="auto"/>
        <w:jc w:val="center"/>
        <w:rPr>
          <w:rFonts w:ascii="Times New Roman" w:eastAsia="Times New Roman" w:hAnsi="Times New Roman" w:cs="Times New Roman"/>
          <w:b/>
          <w:sz w:val="36"/>
          <w:szCs w:val="36"/>
        </w:rPr>
      </w:pPr>
      <w:r>
        <w:rPr>
          <w:rFonts w:ascii="Times New Roman" w:eastAsia="Times New Roman" w:hAnsi="Times New Roman" w:cs="Times New Roman"/>
          <w:b/>
          <w:sz w:val="36"/>
          <w:szCs w:val="36"/>
        </w:rPr>
        <w:t>SE 185 Final Project</w:t>
      </w:r>
    </w:p>
    <w:p w14:paraId="31C64520" w14:textId="77777777" w:rsidR="004F43C0" w:rsidRDefault="004F43C0" w:rsidP="004F43C0">
      <w:pPr>
        <w:spacing w:line="240" w:lineRule="auto"/>
        <w:jc w:val="center"/>
        <w:rPr>
          <w:rFonts w:ascii="Times New Roman" w:eastAsia="Times New Roman" w:hAnsi="Times New Roman" w:cs="Times New Roman"/>
          <w:b/>
          <w:sz w:val="36"/>
          <w:szCs w:val="36"/>
        </w:rPr>
      </w:pPr>
    </w:p>
    <w:p w14:paraId="13B1DDC5" w14:textId="56DCDAF0" w:rsidR="00F03CC4" w:rsidRPr="00D74527" w:rsidRDefault="001A2DB4">
      <w:p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D7452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is is a </w:t>
      </w:r>
      <w:r w:rsidRPr="00D74527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group assignment</w:t>
      </w:r>
      <w:r w:rsidRPr="00D7452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B2873" w:rsidRPr="00D7452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nd the group size should be </w:t>
      </w:r>
      <w:r w:rsidR="00EB2873" w:rsidRPr="00D74527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2-4 students</w:t>
      </w:r>
      <w:r w:rsidRPr="00D7452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 However, each group member has to demo the project to his/her lab TA during his/her lab section. You have to understand the whole project and you have to be able to demonstrate it to your TA and answer all his questions.</w:t>
      </w:r>
    </w:p>
    <w:p w14:paraId="13B1DDC6" w14:textId="77777777" w:rsidR="00F03CC4" w:rsidRDefault="00F03CC4">
      <w:pPr>
        <w:jc w:val="both"/>
        <w:rPr>
          <w:rFonts w:ascii="Times New Roman" w:eastAsia="Times New Roman" w:hAnsi="Times New Roman" w:cs="Times New Roman"/>
          <w:color w:val="FF0000"/>
          <w:sz w:val="24"/>
          <w:szCs w:val="24"/>
        </w:rPr>
      </w:pPr>
    </w:p>
    <w:p w14:paraId="13B1DDC9" w14:textId="07624E4C" w:rsidR="00F03CC4" w:rsidRDefault="001A2DB4">
      <w:pPr>
        <w:jc w:val="both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You must select your </w:t>
      </w:r>
      <w:r w:rsidR="00EB2873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team members and the </w:t>
      </w:r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>final project to</w:t>
      </w:r>
      <w:r w:rsidR="00EB2873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 submit it to the</w:t>
      </w:r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 </w:t>
      </w:r>
      <w:hyperlink r:id="rId5" w:history="1">
        <w:r w:rsidRPr="00DE6B0F">
          <w:rPr>
            <w:rStyle w:val="Hyperlink"/>
            <w:sz w:val="24"/>
            <w:szCs w:val="24"/>
          </w:rPr>
          <w:t>Final Project Selection</w:t>
        </w:r>
      </w:hyperlink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 assignment on canvas by </w:t>
      </w:r>
      <w:r w:rsidR="00343AC9" w:rsidRPr="00DE6B0F">
        <w:rPr>
          <w:rFonts w:ascii="Times New Roman" w:eastAsia="Times New Roman" w:hAnsi="Times New Roman" w:cs="Times New Roman"/>
          <w:color w:val="0070C0"/>
          <w:sz w:val="24"/>
          <w:szCs w:val="24"/>
        </w:rPr>
        <w:t>Mon</w:t>
      </w:r>
      <w:r w:rsidRPr="00DE6B0F">
        <w:rPr>
          <w:rFonts w:ascii="Times New Roman" w:eastAsia="Times New Roman" w:hAnsi="Times New Roman" w:cs="Times New Roman"/>
          <w:color w:val="0070C0"/>
          <w:sz w:val="24"/>
          <w:szCs w:val="24"/>
        </w:rPr>
        <w:t xml:space="preserve">day, </w:t>
      </w:r>
      <w:r w:rsidR="00DE6B0F">
        <w:rPr>
          <w:rFonts w:ascii="Times New Roman" w:eastAsia="Times New Roman" w:hAnsi="Times New Roman" w:cs="Times New Roman"/>
          <w:color w:val="0070C0"/>
          <w:sz w:val="24"/>
          <w:szCs w:val="24"/>
        </w:rPr>
        <w:t>Nov</w:t>
      </w:r>
      <w:r w:rsidRPr="00D960EA">
        <w:rPr>
          <w:rFonts w:ascii="Times New Roman" w:eastAsia="Times New Roman" w:hAnsi="Times New Roman" w:cs="Times New Roman"/>
          <w:color w:val="0070C0"/>
          <w:sz w:val="24"/>
          <w:szCs w:val="24"/>
        </w:rPr>
        <w:t xml:space="preserve"> 1</w:t>
      </w:r>
      <w:r w:rsidR="00DE6B0F">
        <w:rPr>
          <w:rFonts w:ascii="Times New Roman" w:eastAsia="Times New Roman" w:hAnsi="Times New Roman" w:cs="Times New Roman"/>
          <w:color w:val="0070C0"/>
          <w:sz w:val="24"/>
          <w:szCs w:val="24"/>
        </w:rPr>
        <w:t>4</w:t>
      </w:r>
      <w:r w:rsidRPr="00D74527">
        <w:rPr>
          <w:rFonts w:ascii="Times New Roman" w:eastAsia="Times New Roman" w:hAnsi="Times New Roman" w:cs="Times New Roman"/>
          <w:color w:val="0070C0"/>
          <w:sz w:val="24"/>
          <w:szCs w:val="24"/>
          <w:vertAlign w:val="superscript"/>
        </w:rPr>
        <w:t>th</w:t>
      </w:r>
      <w:r w:rsidR="00D74527">
        <w:rPr>
          <w:rFonts w:ascii="Times New Roman" w:eastAsia="Times New Roman" w:hAnsi="Times New Roman" w:cs="Times New Roman"/>
          <w:color w:val="0070C0"/>
          <w:sz w:val="24"/>
          <w:szCs w:val="24"/>
        </w:rPr>
        <w:t xml:space="preserve"> </w:t>
      </w:r>
      <w:r w:rsidRPr="00D960EA">
        <w:rPr>
          <w:rFonts w:ascii="Times New Roman" w:eastAsia="Times New Roman" w:hAnsi="Times New Roman" w:cs="Times New Roman"/>
          <w:color w:val="0070C0"/>
          <w:sz w:val="24"/>
          <w:szCs w:val="24"/>
        </w:rPr>
        <w:t xml:space="preserve">at </w:t>
      </w:r>
      <w:r w:rsidR="00343AC9">
        <w:rPr>
          <w:rFonts w:ascii="Times New Roman" w:eastAsia="Times New Roman" w:hAnsi="Times New Roman" w:cs="Times New Roman"/>
          <w:color w:val="0070C0"/>
          <w:sz w:val="24"/>
          <w:szCs w:val="24"/>
        </w:rPr>
        <w:t>11:59</w:t>
      </w:r>
      <w:r w:rsidRPr="00D960EA">
        <w:rPr>
          <w:rFonts w:ascii="Times New Roman" w:eastAsia="Times New Roman" w:hAnsi="Times New Roman" w:cs="Times New Roman"/>
          <w:color w:val="0070C0"/>
          <w:sz w:val="24"/>
          <w:szCs w:val="24"/>
        </w:rPr>
        <w:t xml:space="preserve"> PM</w:t>
      </w:r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 (Note that this is a group assignment </w:t>
      </w:r>
      <w:r w:rsidR="00D74527">
        <w:rPr>
          <w:rFonts w:ascii="Times New Roman" w:eastAsia="Times New Roman" w:hAnsi="Times New Roman" w:cs="Times New Roman"/>
          <w:color w:val="FF0000"/>
          <w:sz w:val="24"/>
          <w:szCs w:val="24"/>
        </w:rPr>
        <w:t>and one submission is required per group</w:t>
      </w:r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>).</w:t>
      </w:r>
    </w:p>
    <w:p w14:paraId="320C69AF" w14:textId="213F1F8A" w:rsidR="00D74527" w:rsidRDefault="00D74527">
      <w:pPr>
        <w:jc w:val="both"/>
        <w:rPr>
          <w:rFonts w:ascii="Times New Roman" w:eastAsia="Times New Roman" w:hAnsi="Times New Roman" w:cs="Times New Roman"/>
          <w:color w:val="FF0000"/>
          <w:sz w:val="24"/>
          <w:szCs w:val="24"/>
        </w:rPr>
      </w:pPr>
    </w:p>
    <w:p w14:paraId="42E2C666" w14:textId="58DAC4EE" w:rsidR="00D74527" w:rsidRDefault="00D74527" w:rsidP="00D74527">
      <w:pPr>
        <w:jc w:val="both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The submission deadline for this assignment is </w:t>
      </w:r>
      <w:r w:rsidR="00DF43AC">
        <w:rPr>
          <w:rFonts w:ascii="Times New Roman" w:eastAsia="Times New Roman" w:hAnsi="Times New Roman" w:cs="Times New Roman"/>
          <w:color w:val="0070C0"/>
          <w:sz w:val="24"/>
          <w:szCs w:val="24"/>
        </w:rPr>
        <w:t>M</w:t>
      </w:r>
      <w:r w:rsidR="00DE6B0F">
        <w:rPr>
          <w:rFonts w:ascii="Times New Roman" w:eastAsia="Times New Roman" w:hAnsi="Times New Roman" w:cs="Times New Roman"/>
          <w:color w:val="0070C0"/>
          <w:sz w:val="24"/>
          <w:szCs w:val="24"/>
        </w:rPr>
        <w:t>onday, Dec 05,</w:t>
      </w:r>
      <w:r w:rsidR="00DF43AC">
        <w:rPr>
          <w:rFonts w:ascii="Times New Roman" w:eastAsia="Times New Roman" w:hAnsi="Times New Roman" w:cs="Times New Roman"/>
          <w:color w:val="0070C0"/>
          <w:sz w:val="24"/>
          <w:szCs w:val="24"/>
        </w:rPr>
        <w:t xml:space="preserve"> </w:t>
      </w:r>
      <w:r w:rsidRPr="00D960EA">
        <w:rPr>
          <w:rFonts w:ascii="Times New Roman" w:eastAsia="Times New Roman" w:hAnsi="Times New Roman" w:cs="Times New Roman"/>
          <w:color w:val="0070C0"/>
          <w:sz w:val="24"/>
          <w:szCs w:val="24"/>
        </w:rPr>
        <w:t xml:space="preserve">at </w:t>
      </w:r>
      <w:r>
        <w:rPr>
          <w:rFonts w:ascii="Times New Roman" w:eastAsia="Times New Roman" w:hAnsi="Times New Roman" w:cs="Times New Roman"/>
          <w:color w:val="0070C0"/>
          <w:sz w:val="24"/>
          <w:szCs w:val="24"/>
        </w:rPr>
        <w:t>11</w:t>
      </w:r>
      <w:r w:rsidRPr="00D960EA">
        <w:rPr>
          <w:rFonts w:ascii="Times New Roman" w:eastAsia="Times New Roman" w:hAnsi="Times New Roman" w:cs="Times New Roman"/>
          <w:color w:val="0070C0"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color w:val="0070C0"/>
          <w:sz w:val="24"/>
          <w:szCs w:val="24"/>
        </w:rPr>
        <w:t>59</w:t>
      </w:r>
      <w:r w:rsidRPr="00D960EA">
        <w:rPr>
          <w:rFonts w:ascii="Times New Roman" w:eastAsia="Times New Roman" w:hAnsi="Times New Roman" w:cs="Times New Roman"/>
          <w:color w:val="0070C0"/>
          <w:sz w:val="24"/>
          <w:szCs w:val="24"/>
        </w:rPr>
        <w:t xml:space="preserve"> PM</w:t>
      </w:r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>. Here is the submission assignment “</w:t>
      </w:r>
      <w:hyperlink r:id="rId6" w:history="1">
        <w:r w:rsidRPr="00DE6B0F">
          <w:rPr>
            <w:rStyle w:val="Hyperlink"/>
            <w:sz w:val="24"/>
            <w:szCs w:val="24"/>
          </w:rPr>
          <w:t>Final Project</w:t>
        </w:r>
      </w:hyperlink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>” (Note that this is a group assignment so only one team member needs to submit). You must use the template provided with this document (</w:t>
      </w:r>
      <w:proofErr w:type="spellStart"/>
      <w:r w:rsidR="00DE6B0F">
        <w:rPr>
          <w:color w:val="1155CC"/>
          <w:sz w:val="24"/>
          <w:szCs w:val="24"/>
          <w:highlight w:val="white"/>
          <w:u w:val="single"/>
        </w:rPr>
        <w:fldChar w:fldCharType="begin"/>
      </w:r>
      <w:r w:rsidR="00DE6B0F">
        <w:rPr>
          <w:color w:val="1155CC"/>
          <w:sz w:val="24"/>
          <w:szCs w:val="24"/>
          <w:highlight w:val="white"/>
          <w:u w:val="single"/>
        </w:rPr>
        <w:instrText xml:space="preserve"> HYPERLINK "https://canvas.iastate.edu/courses/95125/files/20036918?wrap=1" </w:instrText>
      </w:r>
      <w:r w:rsidR="00DE6B0F">
        <w:rPr>
          <w:color w:val="1155CC"/>
          <w:sz w:val="24"/>
          <w:szCs w:val="24"/>
          <w:highlight w:val="white"/>
          <w:u w:val="single"/>
        </w:rPr>
      </w:r>
      <w:r w:rsidR="00DE6B0F">
        <w:rPr>
          <w:color w:val="1155CC"/>
          <w:sz w:val="24"/>
          <w:szCs w:val="24"/>
          <w:highlight w:val="white"/>
          <w:u w:val="single"/>
        </w:rPr>
        <w:fldChar w:fldCharType="separate"/>
      </w:r>
      <w:r w:rsidRPr="00DE6B0F">
        <w:rPr>
          <w:rStyle w:val="Hyperlink"/>
          <w:sz w:val="24"/>
          <w:szCs w:val="24"/>
          <w:highlight w:val="white"/>
        </w:rPr>
        <w:t>FinalProjectTemplate.c</w:t>
      </w:r>
      <w:proofErr w:type="spellEnd"/>
      <w:r w:rsidR="00DE6B0F">
        <w:rPr>
          <w:color w:val="1155CC"/>
          <w:sz w:val="24"/>
          <w:szCs w:val="24"/>
          <w:highlight w:val="white"/>
          <w:u w:val="single"/>
        </w:rPr>
        <w:fldChar w:fldCharType="end"/>
      </w:r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>).</w:t>
      </w:r>
    </w:p>
    <w:p w14:paraId="0DA9B71F" w14:textId="77777777" w:rsidR="00D74527" w:rsidRDefault="00D74527">
      <w:pPr>
        <w:jc w:val="both"/>
        <w:rPr>
          <w:rFonts w:ascii="Times New Roman" w:eastAsia="Times New Roman" w:hAnsi="Times New Roman" w:cs="Times New Roman"/>
          <w:color w:val="FF0000"/>
          <w:sz w:val="24"/>
          <w:szCs w:val="24"/>
        </w:rPr>
      </w:pPr>
    </w:p>
    <w:p w14:paraId="13B1DDCC" w14:textId="67A27C01" w:rsidR="00F03CC4" w:rsidRPr="00EB2873" w:rsidRDefault="001A2DB4" w:rsidP="00EB2873">
      <w:pPr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>You can demo your project to your TA during your lab section or your lab TA’s office hours on the following week:</w:t>
      </w:r>
      <w:r w:rsidR="00EB2873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   </w:t>
      </w:r>
      <w:r w:rsidRPr="00EB2873">
        <w:rPr>
          <w:rFonts w:ascii="Times New Roman" w:eastAsia="Times New Roman" w:hAnsi="Times New Roman" w:cs="Times New Roman"/>
          <w:b/>
          <w:sz w:val="24"/>
          <w:szCs w:val="24"/>
          <w:highlight w:val="yellow"/>
          <w:u w:val="single"/>
        </w:rPr>
        <w:t xml:space="preserve">The week starting </w:t>
      </w:r>
      <w:r w:rsidR="00DE6B0F">
        <w:rPr>
          <w:rFonts w:ascii="Times New Roman" w:eastAsia="Times New Roman" w:hAnsi="Times New Roman" w:cs="Times New Roman"/>
          <w:b/>
          <w:sz w:val="24"/>
          <w:szCs w:val="24"/>
          <w:highlight w:val="yellow"/>
          <w:u w:val="single"/>
        </w:rPr>
        <w:t>Dec 05, 2022</w:t>
      </w:r>
      <w:r w:rsidR="00DF43AC">
        <w:rPr>
          <w:rFonts w:ascii="Times New Roman" w:eastAsia="Times New Roman" w:hAnsi="Times New Roman" w:cs="Times New Roman"/>
          <w:b/>
          <w:sz w:val="24"/>
          <w:szCs w:val="24"/>
          <w:highlight w:val="yellow"/>
          <w:u w:val="single"/>
        </w:rPr>
        <w:t xml:space="preserve"> </w:t>
      </w:r>
    </w:p>
    <w:p w14:paraId="13B1DDCD" w14:textId="77777777" w:rsidR="00F03CC4" w:rsidRDefault="00F03CC4">
      <w:pPr>
        <w:jc w:val="both"/>
        <w:rPr>
          <w:rFonts w:ascii="Times New Roman" w:eastAsia="Times New Roman" w:hAnsi="Times New Roman" w:cs="Times New Roman"/>
          <w:color w:val="FF9900"/>
          <w:sz w:val="24"/>
          <w:szCs w:val="24"/>
        </w:rPr>
      </w:pPr>
    </w:p>
    <w:p w14:paraId="13B1DDCE" w14:textId="77777777" w:rsidR="00F03CC4" w:rsidRDefault="001A2DB4" w:rsidP="008D4B13">
      <w:pPr>
        <w:spacing w:after="120" w:line="240" w:lineRule="auto"/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Objectives</w:t>
      </w:r>
    </w:p>
    <w:p w14:paraId="13B1DDD0" w14:textId="77777777" w:rsidR="00F03CC4" w:rsidRDefault="001A2DB4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main objective of the final project is to teach you how to put together all of the class material that you have learned so far in order to create a larger C program that accomplishes a specific task. The goal is to show how programs are designed in the real world.</w:t>
      </w:r>
    </w:p>
    <w:p w14:paraId="13B1DDD1" w14:textId="77777777" w:rsidR="00F03CC4" w:rsidRDefault="00F03CC4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3B1DDD2" w14:textId="77777777" w:rsidR="00F03CC4" w:rsidRDefault="001A2DB4" w:rsidP="008D4B13">
      <w:pPr>
        <w:spacing w:after="120" w:line="240" w:lineRule="auto"/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Project Selection</w:t>
      </w:r>
    </w:p>
    <w:p w14:paraId="13B1DDD4" w14:textId="77777777" w:rsidR="00F03CC4" w:rsidRDefault="001A2DB4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ere are two projects to choose from. They are of approximately the same difficulty. </w:t>
      </w:r>
      <w:r w:rsidRPr="004F43C0">
        <w:rPr>
          <w:rFonts w:ascii="Times New Roman" w:eastAsia="Times New Roman" w:hAnsi="Times New Roman" w:cs="Times New Roman"/>
          <w:b/>
          <w:sz w:val="24"/>
          <w:szCs w:val="24"/>
        </w:rPr>
        <w:t>Your grade will not depend on the project that you pick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as long as you implement the entire project. </w:t>
      </w:r>
    </w:p>
    <w:p w14:paraId="13B1DDD5" w14:textId="77777777" w:rsidR="00F03CC4" w:rsidRDefault="00F03CC4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3B1DDD6" w14:textId="12B1DB95" w:rsidR="00F03CC4" w:rsidRDefault="001A2DB4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f you don’t like any of the provided projects (1 or 2), then you also have the option of </w:t>
      </w:r>
      <w:r w:rsidRPr="004F43C0">
        <w:rPr>
          <w:rFonts w:ascii="Times New Roman" w:eastAsia="Times New Roman" w:hAnsi="Times New Roman" w:cs="Times New Roman"/>
          <w:b/>
          <w:sz w:val="24"/>
          <w:szCs w:val="24"/>
        </w:rPr>
        <w:t xml:space="preserve">specifying your own project.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If there was something that you always wanted to do with C, now is your chance. However, your proposed project MUST be of appropriate complexity. </w:t>
      </w:r>
      <w:r w:rsidRPr="008A16F7">
        <w:rPr>
          <w:rFonts w:ascii="Times New Roman" w:eastAsia="Times New Roman" w:hAnsi="Times New Roman" w:cs="Times New Roman"/>
          <w:b/>
          <w:sz w:val="24"/>
          <w:szCs w:val="24"/>
        </w:rPr>
        <w:t xml:space="preserve">You have to get approval from your course instructor before working on your project </w:t>
      </w:r>
      <w:r w:rsidRPr="008A16F7">
        <w:rPr>
          <w:rFonts w:ascii="Times New Roman" w:eastAsia="Times New Roman" w:hAnsi="Times New Roman" w:cs="Times New Roman"/>
          <w:sz w:val="24"/>
          <w:szCs w:val="24"/>
        </w:rPr>
        <w:t xml:space="preserve">(only one group member has to contact </w:t>
      </w:r>
      <w:r w:rsidR="004F43C0" w:rsidRPr="008A16F7">
        <w:rPr>
          <w:rFonts w:ascii="Times New Roman" w:eastAsia="Times New Roman" w:hAnsi="Times New Roman" w:cs="Times New Roman"/>
          <w:sz w:val="24"/>
          <w:szCs w:val="24"/>
        </w:rPr>
        <w:t>me</w:t>
      </w:r>
      <w:r w:rsidRPr="008A16F7">
        <w:rPr>
          <w:rFonts w:ascii="Times New Roman" w:eastAsia="Times New Roman" w:hAnsi="Times New Roman" w:cs="Times New Roman"/>
          <w:sz w:val="24"/>
          <w:szCs w:val="24"/>
        </w:rPr>
        <w:t>).</w:t>
      </w:r>
    </w:p>
    <w:p w14:paraId="4C418DEA" w14:textId="77777777" w:rsidR="004F43C0" w:rsidRDefault="004F43C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3B1DDD8" w14:textId="784AED1A" w:rsidR="00F03CC4" w:rsidRDefault="001A2DB4" w:rsidP="008D4B13">
      <w:pPr>
        <w:spacing w:after="12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Notes on the Two Provided Projects</w:t>
      </w:r>
    </w:p>
    <w:p w14:paraId="13B1DDD9" w14:textId="0B5B502C" w:rsidR="00F03CC4" w:rsidRDefault="001A2DB4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you choose to implement one of these projects, you must follow all</w:t>
      </w:r>
      <w:r w:rsidR="008A16F7">
        <w:rPr>
          <w:rFonts w:ascii="Times New Roman" w:eastAsia="Times New Roman" w:hAnsi="Times New Roman" w:cs="Times New Roman"/>
          <w:sz w:val="24"/>
          <w:szCs w:val="24"/>
        </w:rPr>
        <w:t xml:space="preserve"> th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details listed in the project description. Your implementation, at minimum, should satisfy all</w:t>
      </w:r>
      <w:r w:rsidR="008A16F7">
        <w:rPr>
          <w:rFonts w:ascii="Times New Roman" w:eastAsia="Times New Roman" w:hAnsi="Times New Roman" w:cs="Times New Roman"/>
          <w:sz w:val="24"/>
          <w:szCs w:val="24"/>
        </w:rPr>
        <w:t xml:space="preserve"> th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implementation features and constraints as specified in this document. This means that if you do not implement a certain feature or reduce the complexity of the project you will lose points as indicated in the grading RUBRIC. It would be helpful to discuss any changes with your TA.</w:t>
      </w:r>
    </w:p>
    <w:p w14:paraId="443B1406" w14:textId="77777777" w:rsidR="008D4B13" w:rsidRDefault="008D4B13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3B1DDDB" w14:textId="77777777" w:rsidR="00F03CC4" w:rsidRDefault="001A2DB4">
      <w:pPr>
        <w:jc w:val="both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>Also, there will be ZERO credit for any design step in the grading rubric that does not work or produces the wrong output or is not of the given specifications.</w:t>
      </w:r>
    </w:p>
    <w:p w14:paraId="13B1DDDD" w14:textId="77777777" w:rsidR="00F03CC4" w:rsidRDefault="001A2DB4">
      <w:pPr>
        <w:spacing w:before="240" w:after="240" w:line="36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lastRenderedPageBreak/>
        <w:t>General Development Tips</w:t>
      </w:r>
    </w:p>
    <w:p w14:paraId="13B1DDDE" w14:textId="77777777" w:rsidR="00F03CC4" w:rsidRDefault="001A2DB4">
      <w:pPr>
        <w:numPr>
          <w:ilvl w:val="0"/>
          <w:numId w:val="5"/>
        </w:numPr>
        <w:spacing w:before="240" w:line="360" w:lineRule="auto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Start early! </w:t>
      </w:r>
    </w:p>
    <w:p w14:paraId="13B1DDDF" w14:textId="77777777" w:rsidR="00F03CC4" w:rsidRDefault="001A2DB4">
      <w:pPr>
        <w:numPr>
          <w:ilvl w:val="1"/>
          <w:numId w:val="5"/>
        </w:numPr>
        <w:spacing w:line="360" w:lineRule="auto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is gives you more time to get help if needed and verify that everything is working correctly.</w:t>
      </w:r>
    </w:p>
    <w:p w14:paraId="13B1DDE0" w14:textId="77777777" w:rsidR="00F03CC4" w:rsidRDefault="001A2DB4">
      <w:pPr>
        <w:numPr>
          <w:ilvl w:val="0"/>
          <w:numId w:val="5"/>
        </w:num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ork together!</w:t>
      </w:r>
    </w:p>
    <w:p w14:paraId="13B1DDE1" w14:textId="77777777" w:rsidR="00F03CC4" w:rsidRDefault="001A2DB4">
      <w:pPr>
        <w:numPr>
          <w:ilvl w:val="1"/>
          <w:numId w:val="5"/>
        </w:num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ry to find a time that all your team members are available. Also, it will be helpful if your team can fix two meeting times per week to work on the project.</w:t>
      </w:r>
    </w:p>
    <w:p w14:paraId="13B1DDE2" w14:textId="77777777" w:rsidR="00F03CC4" w:rsidRDefault="001A2DB4">
      <w:pPr>
        <w:numPr>
          <w:ilvl w:val="0"/>
          <w:numId w:val="5"/>
        </w:num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Get help from your team members! </w:t>
      </w:r>
    </w:p>
    <w:p w14:paraId="13B1DDE3" w14:textId="77777777" w:rsidR="00F03CC4" w:rsidRDefault="001A2DB4">
      <w:pPr>
        <w:numPr>
          <w:ilvl w:val="1"/>
          <w:numId w:val="5"/>
        </w:num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is is a team project. Even if you divide up the work, everyone is responsible for each part of the project. Utilize each other’s expertise and don’t be afraid to ask for help.</w:t>
      </w:r>
    </w:p>
    <w:p w14:paraId="13B1DDE4" w14:textId="77777777" w:rsidR="00F03CC4" w:rsidRDefault="001A2DB4">
      <w:pPr>
        <w:numPr>
          <w:ilvl w:val="0"/>
          <w:numId w:val="5"/>
        </w:num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Get help from us! </w:t>
      </w:r>
    </w:p>
    <w:p w14:paraId="13B1DDE5" w14:textId="77777777" w:rsidR="00F03CC4" w:rsidRDefault="001A2DB4">
      <w:pPr>
        <w:numPr>
          <w:ilvl w:val="1"/>
          <w:numId w:val="5"/>
        </w:num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Your TAs are here to help you. They can’t do the entire project for you, but if you are spending hours on a single bug you should ask for help.</w:t>
      </w:r>
    </w:p>
    <w:p w14:paraId="13B1DDE6" w14:textId="77777777" w:rsidR="00F03CC4" w:rsidRDefault="001A2DB4">
      <w:pPr>
        <w:numPr>
          <w:ilvl w:val="0"/>
          <w:numId w:val="5"/>
        </w:numPr>
        <w:spacing w:line="360" w:lineRule="auto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Break up the project! </w:t>
      </w:r>
    </w:p>
    <w:p w14:paraId="13B1DDE7" w14:textId="77777777" w:rsidR="00F03CC4" w:rsidRDefault="001A2DB4">
      <w:pPr>
        <w:numPr>
          <w:ilvl w:val="1"/>
          <w:numId w:val="5"/>
        </w:numPr>
        <w:spacing w:line="360" w:lineRule="auto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ry to find a job for each person. This doesn’t mean that it is all they have to do or that they can’t get help. But this makes the work load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more fair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(remember that your team must specify the participation percentage of each team as shown in the project template).</w:t>
      </w:r>
    </w:p>
    <w:p w14:paraId="13B1DDE8" w14:textId="77777777" w:rsidR="00F03CC4" w:rsidRDefault="001A2DB4">
      <w:pPr>
        <w:numPr>
          <w:ilvl w:val="0"/>
          <w:numId w:val="5"/>
        </w:numPr>
        <w:spacing w:line="360" w:lineRule="auto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Work iteratively! </w:t>
      </w:r>
    </w:p>
    <w:p w14:paraId="13B1DDE9" w14:textId="77777777" w:rsidR="00F03CC4" w:rsidRDefault="001A2DB4">
      <w:pPr>
        <w:numPr>
          <w:ilvl w:val="1"/>
          <w:numId w:val="5"/>
        </w:numPr>
        <w:spacing w:line="360" w:lineRule="auto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on’t try to complete the entire project without even testing your code. Try to implement a small part of a requirement, test it works. Then implement more. This will help you catch bugs sooner and reduce your frustration.</w:t>
      </w:r>
    </w:p>
    <w:p w14:paraId="13B1DDEA" w14:textId="77777777" w:rsidR="00F03CC4" w:rsidRDefault="001A2DB4">
      <w:pPr>
        <w:numPr>
          <w:ilvl w:val="0"/>
          <w:numId w:val="5"/>
        </w:numPr>
        <w:spacing w:line="360" w:lineRule="auto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omment your code!</w:t>
      </w:r>
    </w:p>
    <w:p w14:paraId="13B1DDEB" w14:textId="77777777" w:rsidR="00F03CC4" w:rsidRDefault="001A2DB4">
      <w:pPr>
        <w:numPr>
          <w:ilvl w:val="1"/>
          <w:numId w:val="5"/>
        </w:numPr>
        <w:spacing w:line="360" w:lineRule="auto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You're not the only one reading your code. Make it clear what you are doing and why you are doing it. If you are working on a team project in google of Facebook, you will find that they always heavily comment on the code so that all team members can understand every chunk of the project code.</w:t>
      </w:r>
    </w:p>
    <w:p w14:paraId="13B1DDEC" w14:textId="77777777" w:rsidR="00F03CC4" w:rsidRDefault="001A2DB4">
      <w:pPr>
        <w:numPr>
          <w:ilvl w:val="0"/>
          <w:numId w:val="5"/>
        </w:numPr>
        <w:spacing w:line="360" w:lineRule="auto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Use your resources!</w:t>
      </w:r>
    </w:p>
    <w:p w14:paraId="13B1DDED" w14:textId="77777777" w:rsidR="00F03CC4" w:rsidRDefault="001A2DB4">
      <w:pPr>
        <w:numPr>
          <w:ilvl w:val="1"/>
          <w:numId w:val="5"/>
        </w:numPr>
        <w:spacing w:after="240" w:line="360" w:lineRule="auto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Look things up if you don’t know. The internet has a ton of available information that can help. Also, previous labs have similar segments that could be used as a starting point.</w:t>
      </w:r>
      <w:r>
        <w:br w:type="page"/>
      </w:r>
    </w:p>
    <w:p w14:paraId="13B1DDEE" w14:textId="77777777" w:rsidR="00F03CC4" w:rsidRDefault="001A2DB4">
      <w:pPr>
        <w:spacing w:before="240" w:after="240" w:line="36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lastRenderedPageBreak/>
        <w:t>Project #1: Typing Game</w:t>
      </w:r>
    </w:p>
    <w:p w14:paraId="13B1DDEF" w14:textId="77777777" w:rsidR="00F03CC4" w:rsidRDefault="001A2DB4">
      <w:pPr>
        <w:spacing w:before="240" w:after="24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Scenario: </w:t>
      </w:r>
      <w:r>
        <w:rPr>
          <w:rFonts w:ascii="Times New Roman" w:eastAsia="Times New Roman" w:hAnsi="Times New Roman" w:cs="Times New Roman"/>
          <w:sz w:val="24"/>
          <w:szCs w:val="24"/>
        </w:rPr>
        <w:t>You are to create a typing game that can be played through the Cygwin terminal. Words will appear in a box and the player will need to type the words before they reach the bottom of the box or the game will end.</w:t>
      </w:r>
    </w:p>
    <w:p w14:paraId="13B1DDF0" w14:textId="77777777" w:rsidR="00F03CC4" w:rsidRDefault="001A2DB4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sz w:val="24"/>
          <w:szCs w:val="24"/>
          <w:u w:val="single"/>
        </w:rPr>
        <w:t>Sample Pictures:</w:t>
      </w:r>
    </w:p>
    <w:p w14:paraId="13B1DDF1" w14:textId="7E0610C3" w:rsidR="00F03CC4" w:rsidRPr="00820FBA" w:rsidRDefault="00DE6B0F">
      <w:pPr>
        <w:spacing w:before="240" w:after="240" w:line="240" w:lineRule="auto"/>
        <w:rPr>
          <w:rFonts w:ascii="Times New Roman" w:eastAsia="Times New Roman" w:hAnsi="Times New Roman" w:cs="Times New Roman"/>
          <w:color w:val="1155CC"/>
          <w:sz w:val="24"/>
          <w:szCs w:val="24"/>
          <w:u w:val="single"/>
        </w:rPr>
      </w:pPr>
      <w:hyperlink r:id="rId7" w:history="1">
        <w:r w:rsidR="001A2DB4" w:rsidRPr="00DE6B0F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 xml:space="preserve">Typing Game Sample Output </w:t>
        </w:r>
      </w:hyperlink>
    </w:p>
    <w:p w14:paraId="13B1DDF2" w14:textId="17E6E06D" w:rsidR="00F03CC4" w:rsidRDefault="001A2DB4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sz w:val="24"/>
          <w:szCs w:val="24"/>
          <w:u w:val="single"/>
        </w:rPr>
        <w:t>Code Requirements:</w:t>
      </w:r>
    </w:p>
    <w:p w14:paraId="13B1DDF3" w14:textId="77777777" w:rsidR="00F03CC4" w:rsidRDefault="001A2DB4">
      <w:pPr>
        <w:numPr>
          <w:ilvl w:val="0"/>
          <w:numId w:val="6"/>
        </w:numPr>
        <w:spacing w:before="24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Use of the provided text file (on Canvas) to produce the words that are used in the game.</w:t>
      </w:r>
    </w:p>
    <w:p w14:paraId="13B1DDF4" w14:textId="77777777" w:rsidR="00F03CC4" w:rsidRDefault="001A2DB4">
      <w:pPr>
        <w:numPr>
          <w:ilvl w:val="1"/>
          <w:numId w:val="6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words that are used in the game should be randomly chosen and different for each instance of the game.</w:t>
      </w:r>
    </w:p>
    <w:p w14:paraId="13B1DDF5" w14:textId="77777777" w:rsidR="00F03CC4" w:rsidRDefault="001A2DB4">
      <w:pPr>
        <w:numPr>
          <w:ilvl w:val="0"/>
          <w:numId w:val="6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Use of a 2D array for the playing board to keep track of the position of the words.</w:t>
      </w:r>
    </w:p>
    <w:p w14:paraId="13B1DDF6" w14:textId="77777777" w:rsidR="00F03CC4" w:rsidRDefault="001A2DB4">
      <w:pPr>
        <w:numPr>
          <w:ilvl w:val="0"/>
          <w:numId w:val="6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Have the computer randomly choose the starting position of each word</w:t>
      </w:r>
    </w:p>
    <w:p w14:paraId="13B1DDF7" w14:textId="77777777" w:rsidR="00F03CC4" w:rsidRDefault="001A2DB4">
      <w:pPr>
        <w:numPr>
          <w:ilvl w:val="1"/>
          <w:numId w:val="6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t should pick its x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position,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the y position should always be at the top.</w:t>
      </w:r>
    </w:p>
    <w:p w14:paraId="13B1DDF8" w14:textId="77777777" w:rsidR="00F03CC4" w:rsidRDefault="001A2DB4">
      <w:pPr>
        <w:numPr>
          <w:ilvl w:val="1"/>
          <w:numId w:val="6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word should always be contained in the board, for instance it should always have enough space to its right for its length.</w:t>
      </w:r>
    </w:p>
    <w:p w14:paraId="13B1DDF9" w14:textId="77777777" w:rsidR="00F03CC4" w:rsidRDefault="001A2DB4">
      <w:pPr>
        <w:numPr>
          <w:ilvl w:val="0"/>
          <w:numId w:val="6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rompt the user if they are ready to start at the beginning.</w:t>
      </w:r>
    </w:p>
    <w:p w14:paraId="13B1DDFA" w14:textId="77777777" w:rsidR="00F03CC4" w:rsidRDefault="001A2DB4">
      <w:pPr>
        <w:numPr>
          <w:ilvl w:val="0"/>
          <w:numId w:val="6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Give them the option to add words to the text file you are using. The changes should persist between instances of the program.</w:t>
      </w:r>
    </w:p>
    <w:p w14:paraId="13B1DDFB" w14:textId="77777777" w:rsidR="00F03CC4" w:rsidRDefault="001A2DB4">
      <w:pPr>
        <w:numPr>
          <w:ilvl w:val="0"/>
          <w:numId w:val="6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Have a way to check if the game has ended (i.e. if a word has reached the bottom of the board)</w:t>
      </w:r>
    </w:p>
    <w:p w14:paraId="13B1DDFC" w14:textId="77777777" w:rsidR="00F03CC4" w:rsidRDefault="001A2DB4">
      <w:pPr>
        <w:numPr>
          <w:ilvl w:val="0"/>
          <w:numId w:val="6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player should be able to type any word they want, not just the one that is closest to the bottom.</w:t>
      </w:r>
    </w:p>
    <w:p w14:paraId="13B1DDFD" w14:textId="77777777" w:rsidR="00F03CC4" w:rsidRDefault="001A2DB4">
      <w:pPr>
        <w:numPr>
          <w:ilvl w:val="0"/>
          <w:numId w:val="6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e word must disappear from the next board and no longer affect the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gamestat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only after the user has typed the word correctly.</w:t>
      </w:r>
    </w:p>
    <w:p w14:paraId="13B1DDFE" w14:textId="77777777" w:rsidR="00F03CC4" w:rsidRDefault="001A2DB4">
      <w:pPr>
        <w:numPr>
          <w:ilvl w:val="0"/>
          <w:numId w:val="6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time of the player is recorded and displayed at the end.</w:t>
      </w:r>
    </w:p>
    <w:p w14:paraId="13B1DDFF" w14:textId="77777777" w:rsidR="00F03CC4" w:rsidRDefault="001A2DB4">
      <w:pPr>
        <w:numPr>
          <w:ilvl w:val="0"/>
          <w:numId w:val="6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words DON’T need to be generated without user input.</w:t>
      </w:r>
    </w:p>
    <w:p w14:paraId="13B1DE00" w14:textId="77777777" w:rsidR="00F03CC4" w:rsidRDefault="001A2DB4">
      <w:pPr>
        <w:numPr>
          <w:ilvl w:val="1"/>
          <w:numId w:val="6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t would be very difficult to have words appear while the user can be typing in the console.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So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we will update and reprint the entire board after the user gives input.</w:t>
      </w:r>
    </w:p>
    <w:p w14:paraId="13B1DE01" w14:textId="77777777" w:rsidR="00F03CC4" w:rsidRDefault="001A2DB4">
      <w:pPr>
        <w:numPr>
          <w:ilvl w:val="1"/>
          <w:numId w:val="6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e longer a user takes to type in their response the more words spawn.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So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if a new word is created every second then if the user takes 3 seconds to enter their response, 3 words would be created after the user presses enter.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Also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every word on the board would move down 3 spaces.</w:t>
      </w:r>
    </w:p>
    <w:p w14:paraId="13B1DE02" w14:textId="77777777" w:rsidR="00F03CC4" w:rsidRDefault="001A2DB4">
      <w:pPr>
        <w:numPr>
          <w:ilvl w:val="0"/>
          <w:numId w:val="6"/>
        </w:numPr>
        <w:spacing w:after="24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rate at which words appear should gradually increase as the game goes on.</w:t>
      </w:r>
    </w:p>
    <w:p w14:paraId="13B1DE03" w14:textId="77777777" w:rsidR="00F03CC4" w:rsidRDefault="001A2DB4">
      <w:pPr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u w:val="single"/>
        </w:rPr>
        <w:t>Development Tips:</w:t>
      </w:r>
    </w:p>
    <w:p w14:paraId="13B1DE04" w14:textId="77777777" w:rsidR="00F03CC4" w:rsidRDefault="001A2DB4">
      <w:pPr>
        <w:numPr>
          <w:ilvl w:val="0"/>
          <w:numId w:val="7"/>
        </w:numPr>
        <w:spacing w:before="24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You will need to read in all the words in the given text file (on Canvas), start with that and verify it works properly.</w:t>
      </w:r>
    </w:p>
    <w:p w14:paraId="13B1DE05" w14:textId="77777777" w:rsidR="00F03CC4" w:rsidRDefault="001A2DB4">
      <w:pPr>
        <w:numPr>
          <w:ilvl w:val="0"/>
          <w:numId w:val="7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n create three functions:</w:t>
      </w:r>
    </w:p>
    <w:p w14:paraId="13B1DE06" w14:textId="77777777" w:rsidR="00F03CC4" w:rsidRDefault="001A2DB4">
      <w:pPr>
        <w:numPr>
          <w:ilvl w:val="1"/>
          <w:numId w:val="7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dd a given word at a random x value to the top of the board.</w:t>
      </w:r>
    </w:p>
    <w:p w14:paraId="13B1DE07" w14:textId="77777777" w:rsidR="00F03CC4" w:rsidRDefault="001A2DB4">
      <w:pPr>
        <w:numPr>
          <w:ilvl w:val="2"/>
          <w:numId w:val="7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Called a number of times when the user presses enter based on the time since they last pressed enter.</w:t>
      </w:r>
    </w:p>
    <w:p w14:paraId="13B1DE08" w14:textId="77777777" w:rsidR="00F03CC4" w:rsidRDefault="001A2DB4">
      <w:pPr>
        <w:numPr>
          <w:ilvl w:val="1"/>
          <w:numId w:val="7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ove every word down one row on the board.</w:t>
      </w:r>
    </w:p>
    <w:p w14:paraId="13B1DE09" w14:textId="77777777" w:rsidR="00F03CC4" w:rsidRDefault="001A2DB4">
      <w:pPr>
        <w:numPr>
          <w:ilvl w:val="2"/>
          <w:numId w:val="7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alled a number of times when the user presses enter based on the time since they last pressed enter.</w:t>
      </w:r>
    </w:p>
    <w:p w14:paraId="13B1DE0A" w14:textId="77777777" w:rsidR="00F03CC4" w:rsidRDefault="001A2DB4">
      <w:pPr>
        <w:numPr>
          <w:ilvl w:val="1"/>
          <w:numId w:val="7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elete a given word from the board</w:t>
      </w:r>
    </w:p>
    <w:p w14:paraId="13B1DE0B" w14:textId="77777777" w:rsidR="00F03CC4" w:rsidRDefault="001A2DB4">
      <w:pPr>
        <w:numPr>
          <w:ilvl w:val="2"/>
          <w:numId w:val="7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alled when a user types the word in.</w:t>
      </w:r>
    </w:p>
    <w:p w14:paraId="13B1DE0C" w14:textId="77777777" w:rsidR="00F03CC4" w:rsidRDefault="001A2DB4">
      <w:pPr>
        <w:numPr>
          <w:ilvl w:val="0"/>
          <w:numId w:val="7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itially just try to get it to run so that it adds a word and moves every other word down when you press enter.</w:t>
      </w:r>
    </w:p>
    <w:p w14:paraId="13B1DE0D" w14:textId="77777777" w:rsidR="00F03CC4" w:rsidRDefault="001A2DB4">
      <w:pPr>
        <w:numPr>
          <w:ilvl w:val="0"/>
          <w:numId w:val="7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n make it so you can type in a word to delete that word.</w:t>
      </w:r>
    </w:p>
    <w:p w14:paraId="13B1DE0E" w14:textId="77777777" w:rsidR="00F03CC4" w:rsidRDefault="001A2DB4">
      <w:pPr>
        <w:numPr>
          <w:ilvl w:val="0"/>
          <w:numId w:val="7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Lastly create some kind of timer to create more words the longer the user waits to type. </w:t>
      </w:r>
    </w:p>
    <w:p w14:paraId="13B1DE0F" w14:textId="77777777" w:rsidR="00F03CC4" w:rsidRDefault="001A2DB4">
      <w:pPr>
        <w:numPr>
          <w:ilvl w:val="1"/>
          <w:numId w:val="7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 previous labs we have done similar things.</w:t>
      </w:r>
    </w:p>
    <w:p w14:paraId="13B1DE10" w14:textId="77777777" w:rsidR="00F03CC4" w:rsidRDefault="001A2DB4">
      <w:pPr>
        <w:numPr>
          <w:ilvl w:val="0"/>
          <w:numId w:val="7"/>
        </w:numPr>
        <w:spacing w:after="24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is is not something that will be made easier with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ncurse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13B1DE11" w14:textId="77777777" w:rsidR="00F03CC4" w:rsidRDefault="001A2DB4">
      <w:pPr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u w:val="single"/>
        </w:rPr>
        <w:t>Rubric:</w:t>
      </w:r>
    </w:p>
    <w:p w14:paraId="13B1DE12" w14:textId="77777777" w:rsidR="00F03CC4" w:rsidRDefault="001A2DB4">
      <w:pPr>
        <w:numPr>
          <w:ilvl w:val="0"/>
          <w:numId w:val="2"/>
        </w:numPr>
        <w:spacing w:before="2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(20pts) Ability for the user to add words to the text file being used.</w:t>
      </w:r>
    </w:p>
    <w:p w14:paraId="13B1DE13" w14:textId="77777777" w:rsidR="00F03CC4" w:rsidRDefault="001A2DB4">
      <w:pPr>
        <w:numPr>
          <w:ilvl w:val="0"/>
          <w:numId w:val="2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(30pts) Randomly choose and place the correct number </w:t>
      </w:r>
      <w:proofErr w:type="gramStart"/>
      <w:r>
        <w:rPr>
          <w:rFonts w:ascii="Times New Roman" w:eastAsia="Times New Roman" w:hAnsi="Times New Roman" w:cs="Times New Roman"/>
        </w:rPr>
        <w:t>of  words</w:t>
      </w:r>
      <w:proofErr w:type="gramEnd"/>
      <w:r>
        <w:rPr>
          <w:rFonts w:ascii="Times New Roman" w:eastAsia="Times New Roman" w:hAnsi="Times New Roman" w:cs="Times New Roman"/>
        </w:rPr>
        <w:t xml:space="preserve"> each time the user types in a response. </w:t>
      </w:r>
    </w:p>
    <w:p w14:paraId="13B1DE14" w14:textId="77777777" w:rsidR="00F03CC4" w:rsidRDefault="001A2DB4">
      <w:pPr>
        <w:numPr>
          <w:ilvl w:val="0"/>
          <w:numId w:val="2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(15pts) Correctly move all words down the appropriate number of lines each time the user enters a response.</w:t>
      </w:r>
    </w:p>
    <w:p w14:paraId="13B1DE15" w14:textId="77777777" w:rsidR="00F03CC4" w:rsidRDefault="001A2DB4">
      <w:pPr>
        <w:numPr>
          <w:ilvl w:val="0"/>
          <w:numId w:val="2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(30pts) Correctly deleting the intended word after the user types it.</w:t>
      </w:r>
    </w:p>
    <w:p w14:paraId="13B1DE16" w14:textId="77777777" w:rsidR="00F03CC4" w:rsidRDefault="001A2DB4">
      <w:pPr>
        <w:numPr>
          <w:ilvl w:val="0"/>
          <w:numId w:val="2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(5pts) Comments in your code</w:t>
      </w:r>
    </w:p>
    <w:p w14:paraId="13B1DE17" w14:textId="1713483B" w:rsidR="00F03CC4" w:rsidRDefault="001A2DB4">
      <w:pPr>
        <w:numPr>
          <w:ilvl w:val="0"/>
          <w:numId w:val="2"/>
        </w:numPr>
        <w:spacing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</w:rPr>
        <w:t>(100pts) Total Possible</w:t>
      </w:r>
    </w:p>
    <w:p w14:paraId="13B1DE18" w14:textId="77777777" w:rsidR="00F03CC4" w:rsidRDefault="001A2DB4">
      <w:pPr>
        <w:spacing w:before="240" w:after="240" w:line="36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Project #2: Memory Game</w:t>
      </w:r>
    </w:p>
    <w:p w14:paraId="13B1DE19" w14:textId="77777777" w:rsidR="00F03CC4" w:rsidRDefault="001A2DB4">
      <w:pPr>
        <w:spacing w:before="240" w:after="24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Scenario: </w:t>
      </w:r>
      <w:r>
        <w:rPr>
          <w:rFonts w:ascii="Times New Roman" w:eastAsia="Times New Roman" w:hAnsi="Times New Roman" w:cs="Times New Roman"/>
          <w:sz w:val="24"/>
          <w:szCs w:val="24"/>
        </w:rPr>
        <w:t>You are to create a memory game that can be played through the Cygwin terminal. Symbols will appear on the console and one will be circled at a time. Then the user will have to enter the order in which the symbols were circled.</w:t>
      </w:r>
    </w:p>
    <w:p w14:paraId="13B1DE1A" w14:textId="77777777" w:rsidR="00F03CC4" w:rsidRDefault="001A2DB4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sz w:val="24"/>
          <w:szCs w:val="24"/>
          <w:u w:val="single"/>
        </w:rPr>
        <w:t>Sample Pictures:</w:t>
      </w:r>
    </w:p>
    <w:p w14:paraId="13B1DE1B" w14:textId="0A76575A" w:rsidR="00F03CC4" w:rsidRPr="000D1FD5" w:rsidRDefault="00DE6B0F">
      <w:pPr>
        <w:spacing w:before="240" w:after="240" w:line="240" w:lineRule="auto"/>
        <w:rPr>
          <w:rFonts w:ascii="Times New Roman" w:eastAsia="Times New Roman" w:hAnsi="Times New Roman" w:cs="Times New Roman"/>
          <w:color w:val="1155CC"/>
          <w:sz w:val="24"/>
          <w:szCs w:val="24"/>
          <w:u w:val="single"/>
        </w:rPr>
      </w:pPr>
      <w:hyperlink r:id="rId8" w:history="1">
        <w:r w:rsidR="001A2DB4" w:rsidRPr="00DE6B0F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Memory Game Sample Output</w:t>
        </w:r>
      </w:hyperlink>
      <w:bookmarkStart w:id="0" w:name="_GoBack"/>
      <w:bookmarkEnd w:id="0"/>
      <w:r w:rsidR="001A2DB4" w:rsidRPr="00DE6B0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13B1DE1C" w14:textId="74EF890F" w:rsidR="00F03CC4" w:rsidRDefault="001A2DB4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u w:val="single"/>
        </w:rPr>
        <w:t>Code Requirements:</w:t>
      </w:r>
    </w:p>
    <w:p w14:paraId="13B1DE1D" w14:textId="77777777" w:rsidR="00F03CC4" w:rsidRDefault="001A2DB4">
      <w:pPr>
        <w:numPr>
          <w:ilvl w:val="0"/>
          <w:numId w:val="6"/>
        </w:numPr>
        <w:spacing w:before="24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rompt the user if they are ready to start at the beginning.</w:t>
      </w:r>
    </w:p>
    <w:p w14:paraId="13B1DE1E" w14:textId="77777777" w:rsidR="00F03CC4" w:rsidRDefault="001A2DB4">
      <w:pPr>
        <w:numPr>
          <w:ilvl w:val="0"/>
          <w:numId w:val="6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Have the computer randomly choose which symbol is circled.</w:t>
      </w:r>
    </w:p>
    <w:p w14:paraId="13B1DE1F" w14:textId="77777777" w:rsidR="00F03CC4" w:rsidRDefault="001A2DB4">
      <w:pPr>
        <w:numPr>
          <w:ilvl w:val="1"/>
          <w:numId w:val="6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t will also need to keep track of this so it can check it against the user input.</w:t>
      </w:r>
    </w:p>
    <w:p w14:paraId="13B1DE20" w14:textId="77777777" w:rsidR="00F03CC4" w:rsidRDefault="001A2DB4">
      <w:pPr>
        <w:numPr>
          <w:ilvl w:val="0"/>
          <w:numId w:val="6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program must check for invalid input and respond accordingly, i.e., tell the user it was invalid and prompt them again.</w:t>
      </w:r>
    </w:p>
    <w:p w14:paraId="13B1DE21" w14:textId="77777777" w:rsidR="00F03CC4" w:rsidRDefault="001A2DB4">
      <w:pPr>
        <w:numPr>
          <w:ilvl w:val="0"/>
          <w:numId w:val="6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total score of the user (how many correct guesses they made) is collected and displayed to the user after each guess.</w:t>
      </w:r>
    </w:p>
    <w:p w14:paraId="13B1DE22" w14:textId="77777777" w:rsidR="00F03CC4" w:rsidRDefault="001A2DB4">
      <w:pPr>
        <w:numPr>
          <w:ilvl w:val="0"/>
          <w:numId w:val="6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e symbols should be unique and semi complex (see the sample output) </w:t>
      </w:r>
    </w:p>
    <w:p w14:paraId="13B1DE23" w14:textId="77777777" w:rsidR="00F03CC4" w:rsidRDefault="001A2DB4">
      <w:pPr>
        <w:numPr>
          <w:ilvl w:val="1"/>
          <w:numId w:val="6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No single character symbols</w:t>
      </w:r>
    </w:p>
    <w:p w14:paraId="13B1DE24" w14:textId="77777777" w:rsidR="00F03CC4" w:rsidRDefault="001A2DB4">
      <w:pPr>
        <w:numPr>
          <w:ilvl w:val="1"/>
          <w:numId w:val="6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ust use some kind of loop to generate at least one of the symbols.</w:t>
      </w:r>
    </w:p>
    <w:p w14:paraId="13B1DE25" w14:textId="77777777" w:rsidR="00F03CC4" w:rsidRDefault="001A2DB4">
      <w:pPr>
        <w:numPr>
          <w:ilvl w:val="0"/>
          <w:numId w:val="6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Include a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highscor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table </w:t>
      </w:r>
    </w:p>
    <w:p w14:paraId="13B1DE26" w14:textId="77777777" w:rsidR="00F03CC4" w:rsidRDefault="001A2DB4">
      <w:pPr>
        <w:numPr>
          <w:ilvl w:val="1"/>
          <w:numId w:val="6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t should prompt the user to enter his/her initials if their time is better than one of the current top ten scores.</w:t>
      </w:r>
    </w:p>
    <w:p w14:paraId="13B1DE27" w14:textId="77777777" w:rsidR="00F03CC4" w:rsidRDefault="001A2DB4">
      <w:pPr>
        <w:numPr>
          <w:ilvl w:val="1"/>
          <w:numId w:val="6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t should then print the updated table of high scores.</w:t>
      </w:r>
    </w:p>
    <w:p w14:paraId="13B1DE28" w14:textId="77777777" w:rsidR="00F03CC4" w:rsidRDefault="001A2DB4">
      <w:pPr>
        <w:numPr>
          <w:ilvl w:val="0"/>
          <w:numId w:val="6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t is okay if the user theoretically could just scroll up in the console to check what was played. We will assume no cheating.</w:t>
      </w:r>
    </w:p>
    <w:p w14:paraId="13B1DE29" w14:textId="12FC82BD" w:rsidR="00F03CC4" w:rsidRDefault="001A2DB4">
      <w:pPr>
        <w:numPr>
          <w:ilvl w:val="0"/>
          <w:numId w:val="6"/>
        </w:numPr>
        <w:spacing w:after="24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maximum score you need to account for is 99, any score above that can be inputted to the high score table as 99.</w:t>
      </w:r>
    </w:p>
    <w:p w14:paraId="7C305351" w14:textId="77777777" w:rsidR="00CE71A8" w:rsidRDefault="00CE71A8" w:rsidP="00CE71A8">
      <w:pPr>
        <w:spacing w:after="240"/>
        <w:ind w:left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3B1DE2B" w14:textId="77777777" w:rsidR="00F03CC4" w:rsidRDefault="001A2DB4">
      <w:pPr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u w:val="single"/>
        </w:rPr>
        <w:t>Development Tips:</w:t>
      </w:r>
    </w:p>
    <w:p w14:paraId="13B1DE2C" w14:textId="77777777" w:rsidR="00F03CC4" w:rsidRDefault="001A2DB4">
      <w:pPr>
        <w:numPr>
          <w:ilvl w:val="0"/>
          <w:numId w:val="7"/>
        </w:numPr>
        <w:spacing w:before="240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Highscor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table</w:t>
      </w:r>
    </w:p>
    <w:p w14:paraId="13B1DE2D" w14:textId="77777777" w:rsidR="00F03CC4" w:rsidRDefault="001A2DB4">
      <w:pPr>
        <w:numPr>
          <w:ilvl w:val="1"/>
          <w:numId w:val="7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is will most likely be the most challenging piece of this project, start it early!</w:t>
      </w:r>
    </w:p>
    <w:p w14:paraId="13B1DE2E" w14:textId="77777777" w:rsidR="00F03CC4" w:rsidRDefault="001A2DB4">
      <w:pPr>
        <w:numPr>
          <w:ilvl w:val="1"/>
          <w:numId w:val="7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is should be saved between instances of the game. You will need to write to a text file to achieve this.</w:t>
      </w:r>
    </w:p>
    <w:p w14:paraId="13B1DE2F" w14:textId="77777777" w:rsidR="00F03CC4" w:rsidRDefault="001A2DB4">
      <w:pPr>
        <w:numPr>
          <w:ilvl w:val="1"/>
          <w:numId w:val="7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n you’ll need to read from that text file to print out.</w:t>
      </w:r>
    </w:p>
    <w:p w14:paraId="13B1DE30" w14:textId="77777777" w:rsidR="00F03CC4" w:rsidRDefault="001A2DB4">
      <w:pPr>
        <w:numPr>
          <w:ilvl w:val="1"/>
          <w:numId w:val="7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You may need to create a unique pattern that you can store data in a text file.</w:t>
      </w:r>
    </w:p>
    <w:p w14:paraId="13B1DE31" w14:textId="77777777" w:rsidR="00F03CC4" w:rsidRDefault="001A2DB4">
      <w:pPr>
        <w:numPr>
          <w:ilvl w:val="2"/>
          <w:numId w:val="7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You control the way you write to the text file and the way you read from it!</w:t>
      </w:r>
    </w:p>
    <w:p w14:paraId="13B1DE32" w14:textId="77777777" w:rsidR="00F03CC4" w:rsidRDefault="001A2DB4">
      <w:pPr>
        <w:numPr>
          <w:ilvl w:val="2"/>
          <w:numId w:val="7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n example of this is provided, but you can come up with your own format.</w:t>
      </w:r>
    </w:p>
    <w:p w14:paraId="13B1DE33" w14:textId="77777777" w:rsidR="00F03CC4" w:rsidRDefault="001A2DB4">
      <w:pPr>
        <w:numPr>
          <w:ilvl w:val="1"/>
          <w:numId w:val="7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t the end of the game you will need to check the players score against all the high score values to see if the player got a high score.</w:t>
      </w:r>
    </w:p>
    <w:p w14:paraId="13B1DE34" w14:textId="77777777" w:rsidR="00F03CC4" w:rsidRDefault="001A2DB4">
      <w:pPr>
        <w:numPr>
          <w:ilvl w:val="0"/>
          <w:numId w:val="7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Game State</w:t>
      </w:r>
    </w:p>
    <w:p w14:paraId="13B1DE35" w14:textId="77777777" w:rsidR="00F03CC4" w:rsidRDefault="001A2DB4">
      <w:pPr>
        <w:numPr>
          <w:ilvl w:val="1"/>
          <w:numId w:val="7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Use previous labs as examples where we made games similar to this.</w:t>
      </w:r>
    </w:p>
    <w:p w14:paraId="13B1DE36" w14:textId="77777777" w:rsidR="00F03CC4" w:rsidRDefault="001A2DB4">
      <w:pPr>
        <w:numPr>
          <w:ilvl w:val="1"/>
          <w:numId w:val="7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Have functions for all the big steps, like printing out the symbols, to make your code more readable.</w:t>
      </w:r>
    </w:p>
    <w:p w14:paraId="13B1DE37" w14:textId="77777777" w:rsidR="00F03CC4" w:rsidRDefault="001A2DB4">
      <w:pPr>
        <w:numPr>
          <w:ilvl w:val="1"/>
          <w:numId w:val="7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ake sure your arrays are big enough to hold a sufficient number of rounds.</w:t>
      </w:r>
    </w:p>
    <w:p w14:paraId="13B1DE38" w14:textId="77777777" w:rsidR="00F03CC4" w:rsidRDefault="001A2DB4">
      <w:pPr>
        <w:numPr>
          <w:ilvl w:val="1"/>
          <w:numId w:val="7"/>
        </w:numPr>
        <w:spacing w:after="24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hen developing strive for simpler code.</w:t>
      </w:r>
    </w:p>
    <w:p w14:paraId="13B1DE39" w14:textId="77777777" w:rsidR="00F03CC4" w:rsidRDefault="001A2DB4">
      <w:pPr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u w:val="single"/>
        </w:rPr>
        <w:t>Rubric:</w:t>
      </w:r>
    </w:p>
    <w:p w14:paraId="13B1DE3A" w14:textId="77777777" w:rsidR="00F03CC4" w:rsidRDefault="001A2DB4">
      <w:pPr>
        <w:numPr>
          <w:ilvl w:val="0"/>
          <w:numId w:val="2"/>
        </w:numPr>
        <w:spacing w:before="2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(5pts) Give proper prompts to the user.</w:t>
      </w:r>
    </w:p>
    <w:p w14:paraId="13B1DE3B" w14:textId="77777777" w:rsidR="00F03CC4" w:rsidRDefault="001A2DB4">
      <w:pPr>
        <w:numPr>
          <w:ilvl w:val="0"/>
          <w:numId w:val="2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(10pts) The unique design of the symbols.</w:t>
      </w:r>
    </w:p>
    <w:p w14:paraId="13B1DE3C" w14:textId="77777777" w:rsidR="00F03CC4" w:rsidRDefault="001A2DB4">
      <w:pPr>
        <w:numPr>
          <w:ilvl w:val="0"/>
          <w:numId w:val="2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(15pts) Randomly choose and properly select the symbols a correct number of times for the round. </w:t>
      </w:r>
    </w:p>
    <w:p w14:paraId="13B1DE3D" w14:textId="77777777" w:rsidR="00F03CC4" w:rsidRDefault="001A2DB4">
      <w:pPr>
        <w:numPr>
          <w:ilvl w:val="0"/>
          <w:numId w:val="2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(15pts) Accept user input and verify it is the correct sequence of symbols.</w:t>
      </w:r>
    </w:p>
    <w:p w14:paraId="13B1DE3E" w14:textId="77777777" w:rsidR="00F03CC4" w:rsidRDefault="001A2DB4">
      <w:pPr>
        <w:numPr>
          <w:ilvl w:val="0"/>
          <w:numId w:val="2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(5pts) Account for invalid input from the user.</w:t>
      </w:r>
    </w:p>
    <w:p w14:paraId="13B1DE3F" w14:textId="77777777" w:rsidR="00F03CC4" w:rsidRDefault="001A2DB4">
      <w:pPr>
        <w:numPr>
          <w:ilvl w:val="0"/>
          <w:numId w:val="2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(20pts) Correctly reading in and displaying the high score table from a text file.</w:t>
      </w:r>
    </w:p>
    <w:p w14:paraId="13B1DE40" w14:textId="77777777" w:rsidR="00F03CC4" w:rsidRDefault="001A2DB4">
      <w:pPr>
        <w:numPr>
          <w:ilvl w:val="0"/>
          <w:numId w:val="2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(25pts) Properly updating the high score table at the end of each game when the score requires it.</w:t>
      </w:r>
    </w:p>
    <w:p w14:paraId="13B1DE41" w14:textId="77777777" w:rsidR="00F03CC4" w:rsidRDefault="001A2DB4">
      <w:pPr>
        <w:numPr>
          <w:ilvl w:val="0"/>
          <w:numId w:val="2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(5pts) Comments in your code</w:t>
      </w:r>
    </w:p>
    <w:p w14:paraId="13B1DE42" w14:textId="7D95ABC1" w:rsidR="00F03CC4" w:rsidRDefault="001A2DB4">
      <w:pPr>
        <w:numPr>
          <w:ilvl w:val="0"/>
          <w:numId w:val="2"/>
        </w:numPr>
        <w:spacing w:after="2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(100pts) Total Possible</w:t>
      </w:r>
    </w:p>
    <w:p w14:paraId="71EB15F4" w14:textId="77777777" w:rsidR="00CE71A8" w:rsidRDefault="00CE71A8" w:rsidP="00CE71A8">
      <w:pPr>
        <w:spacing w:after="240"/>
        <w:rPr>
          <w:rFonts w:ascii="Times New Roman" w:eastAsia="Times New Roman" w:hAnsi="Times New Roman" w:cs="Times New Roman"/>
        </w:rPr>
      </w:pPr>
    </w:p>
    <w:p w14:paraId="13B1DE43" w14:textId="64F93DA5" w:rsidR="00F03CC4" w:rsidRDefault="001A2DB4">
      <w:pPr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lastRenderedPageBreak/>
        <w:t>Project #3: Propose your own project</w:t>
      </w:r>
    </w:p>
    <w:p w14:paraId="48BED2A9" w14:textId="77777777" w:rsidR="00CE71A8" w:rsidRDefault="00CE71A8">
      <w:pPr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13B1DE45" w14:textId="2651086D" w:rsidR="00F03CC4" w:rsidRDefault="001A2DB4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reate Your Own Program and Scenario</w:t>
      </w:r>
      <w:r w:rsidR="00D160B3">
        <w:rPr>
          <w:rFonts w:ascii="Times New Roman" w:eastAsia="Times New Roman" w:hAnsi="Times New Roman" w:cs="Times New Roman"/>
          <w:sz w:val="24"/>
          <w:szCs w:val="24"/>
        </w:rPr>
        <w:t xml:space="preserve">. Please contact your instructor (Maruf) immediately to propose your own project. You project must be approved by </w:t>
      </w:r>
      <w:r>
        <w:rPr>
          <w:rFonts w:ascii="Times New Roman" w:eastAsia="Times New Roman" w:hAnsi="Times New Roman" w:cs="Times New Roman"/>
          <w:sz w:val="24"/>
          <w:szCs w:val="24"/>
        </w:rPr>
        <w:t>your Instructor (</w:t>
      </w:r>
      <w:r w:rsidR="00554876">
        <w:rPr>
          <w:rFonts w:ascii="Times New Roman" w:eastAsia="Times New Roman" w:hAnsi="Times New Roman" w:cs="Times New Roman"/>
          <w:sz w:val="24"/>
          <w:szCs w:val="24"/>
        </w:rPr>
        <w:t>Maruf</w:t>
      </w:r>
      <w:r>
        <w:rPr>
          <w:rFonts w:ascii="Times New Roman" w:eastAsia="Times New Roman" w:hAnsi="Times New Roman" w:cs="Times New Roman"/>
          <w:sz w:val="24"/>
          <w:szCs w:val="24"/>
        </w:rPr>
        <w:t>) before working on it.</w:t>
      </w:r>
      <w:r w:rsidR="00835FA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13B1DE47" w14:textId="5B11DB33" w:rsidR="00F03CC4" w:rsidRDefault="001A2DB4" w:rsidP="006A5AE4">
      <w:pPr>
        <w:spacing w:before="120" w:after="12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Scenario</w:t>
      </w:r>
      <w:r>
        <w:rPr>
          <w:rFonts w:ascii="Times New Roman" w:eastAsia="Times New Roman" w:hAnsi="Times New Roman" w:cs="Times New Roman"/>
          <w:sz w:val="24"/>
          <w:szCs w:val="24"/>
        </w:rPr>
        <w:t>: Propose your own scenario.</w:t>
      </w:r>
    </w:p>
    <w:p w14:paraId="13B1DE48" w14:textId="77777777" w:rsidR="00F03CC4" w:rsidRDefault="001A2DB4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Must meet all:</w:t>
      </w:r>
    </w:p>
    <w:p w14:paraId="13B1DE49" w14:textId="77777777" w:rsidR="00F03CC4" w:rsidRDefault="001A2DB4">
      <w:pPr>
        <w:numPr>
          <w:ilvl w:val="0"/>
          <w:numId w:val="8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ointers with dynamic memory allocation</w:t>
      </w:r>
    </w:p>
    <w:p w14:paraId="13B1DE4A" w14:textId="77777777" w:rsidR="00F03CC4" w:rsidRDefault="001A2DB4">
      <w:pPr>
        <w:numPr>
          <w:ilvl w:val="0"/>
          <w:numId w:val="8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Use of Structs</w:t>
      </w:r>
    </w:p>
    <w:p w14:paraId="13B1DE4B" w14:textId="77777777" w:rsidR="00F03CC4" w:rsidRDefault="001A2DB4">
      <w:pPr>
        <w:numPr>
          <w:ilvl w:val="0"/>
          <w:numId w:val="8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Use of user-defined functions</w:t>
      </w:r>
    </w:p>
    <w:p w14:paraId="13B1DE4C" w14:textId="77777777" w:rsidR="00F03CC4" w:rsidRDefault="00F03CC4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13B1DE4D" w14:textId="77777777" w:rsidR="00F03CC4" w:rsidRDefault="001A2DB4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Choose 1:</w:t>
      </w:r>
    </w:p>
    <w:p w14:paraId="13B1DE4E" w14:textId="77777777" w:rsidR="00F03CC4" w:rsidRDefault="001A2DB4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File I/O</w:t>
      </w:r>
    </w:p>
    <w:p w14:paraId="13B1DE4F" w14:textId="77777777" w:rsidR="00F03CC4" w:rsidRDefault="001A2DB4">
      <w:pPr>
        <w:numPr>
          <w:ilvl w:val="1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ead in a file</w:t>
      </w:r>
    </w:p>
    <w:p w14:paraId="13B1DE50" w14:textId="77777777" w:rsidR="00F03CC4" w:rsidRDefault="001A2DB4">
      <w:pPr>
        <w:numPr>
          <w:ilvl w:val="1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utput a file</w:t>
      </w:r>
    </w:p>
    <w:p w14:paraId="13B1DE51" w14:textId="77777777" w:rsidR="00F03CC4" w:rsidRDefault="001A2DB4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File hierarchy</w:t>
      </w:r>
    </w:p>
    <w:p w14:paraId="13B1DE52" w14:textId="77777777" w:rsidR="00F03CC4" w:rsidRDefault="001A2DB4">
      <w:pPr>
        <w:numPr>
          <w:ilvl w:val="1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inimum 2 header files</w:t>
      </w:r>
    </w:p>
    <w:p w14:paraId="13B1DE53" w14:textId="77777777" w:rsidR="00F03CC4" w:rsidRDefault="001A2DB4">
      <w:pPr>
        <w:numPr>
          <w:ilvl w:val="0"/>
          <w:numId w:val="4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Use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ncurses</w:t>
      </w:r>
      <w:proofErr w:type="spellEnd"/>
    </w:p>
    <w:p w14:paraId="13B1DE54" w14:textId="041B7761" w:rsidR="00F03CC4" w:rsidRDefault="001A2DB4">
      <w:pPr>
        <w:numPr>
          <w:ilvl w:val="1"/>
          <w:numId w:val="4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Use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vprintw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to print to the screen</w:t>
      </w:r>
    </w:p>
    <w:p w14:paraId="2CBF6DAD" w14:textId="77777777" w:rsidR="006A5AE4" w:rsidRDefault="006A5AE4" w:rsidP="006A5AE4">
      <w:pPr>
        <w:ind w:left="1440"/>
        <w:rPr>
          <w:rFonts w:ascii="Times New Roman" w:eastAsia="Times New Roman" w:hAnsi="Times New Roman" w:cs="Times New Roman"/>
          <w:sz w:val="24"/>
          <w:szCs w:val="24"/>
        </w:rPr>
      </w:pPr>
    </w:p>
    <w:p w14:paraId="13B1DE56" w14:textId="77777777" w:rsidR="00F03CC4" w:rsidRDefault="001A2DB4">
      <w:pPr>
        <w:rPr>
          <w:rFonts w:ascii="Times New Roman" w:eastAsia="Times New Roman" w:hAnsi="Times New Roman" w:cs="Times New Roman"/>
          <w:b/>
          <w:sz w:val="24"/>
          <w:szCs w:val="24"/>
        </w:rPr>
      </w:pPr>
      <w:r w:rsidRPr="00A8210A">
        <w:rPr>
          <w:rFonts w:ascii="Times New Roman" w:eastAsia="Times New Roman" w:hAnsi="Times New Roman" w:cs="Times New Roman"/>
          <w:b/>
          <w:sz w:val="24"/>
          <w:szCs w:val="24"/>
          <w:highlight w:val="yellow"/>
        </w:rPr>
        <w:t>Rubric:</w:t>
      </w:r>
    </w:p>
    <w:p w14:paraId="13B1DE57" w14:textId="77777777" w:rsidR="00F03CC4" w:rsidRDefault="001A2DB4">
      <w:pPr>
        <w:numPr>
          <w:ilvl w:val="0"/>
          <w:numId w:val="3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(60pts) Required Section</w:t>
      </w:r>
    </w:p>
    <w:p w14:paraId="13B1DE58" w14:textId="77777777" w:rsidR="00F03CC4" w:rsidRDefault="001A2DB4">
      <w:pPr>
        <w:numPr>
          <w:ilvl w:val="0"/>
          <w:numId w:val="3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(35pts) Choose 1</w:t>
      </w:r>
    </w:p>
    <w:p w14:paraId="13B1DE59" w14:textId="77777777" w:rsidR="00F03CC4" w:rsidRDefault="001A2DB4">
      <w:pPr>
        <w:numPr>
          <w:ilvl w:val="0"/>
          <w:numId w:val="3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(5pts) Comments</w:t>
      </w:r>
    </w:p>
    <w:p w14:paraId="13B1DE5A" w14:textId="77777777" w:rsidR="00F03CC4" w:rsidRDefault="001A2DB4">
      <w:pPr>
        <w:numPr>
          <w:ilvl w:val="0"/>
          <w:numId w:val="3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A8210A">
        <w:rPr>
          <w:rFonts w:ascii="Times New Roman" w:eastAsia="Times New Roman" w:hAnsi="Times New Roman" w:cs="Times New Roman"/>
          <w:color w:val="FF0000"/>
          <w:sz w:val="24"/>
          <w:szCs w:val="24"/>
        </w:rPr>
        <w:t>(100pts) Total Possible</w:t>
      </w:r>
    </w:p>
    <w:sectPr w:rsidR="00F03CC4" w:rsidSect="004F43C0">
      <w:pgSz w:w="11906" w:h="16838" w:code="9"/>
      <w:pgMar w:top="1152" w:right="1440" w:bottom="1152" w:left="1440" w:header="720" w:footer="720" w:gutter="0"/>
      <w:pgNumType w:start="1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3C222F"/>
    <w:multiLevelType w:val="multilevel"/>
    <w:tmpl w:val="2618C98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F590799"/>
    <w:multiLevelType w:val="multilevel"/>
    <w:tmpl w:val="48765B1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29945FCA"/>
    <w:multiLevelType w:val="multilevel"/>
    <w:tmpl w:val="473C3D9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38A24E61"/>
    <w:multiLevelType w:val="multilevel"/>
    <w:tmpl w:val="52B4390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4E375AA6"/>
    <w:multiLevelType w:val="multilevel"/>
    <w:tmpl w:val="ABDEE28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5AA666C1"/>
    <w:multiLevelType w:val="multilevel"/>
    <w:tmpl w:val="815E765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632716BA"/>
    <w:multiLevelType w:val="multilevel"/>
    <w:tmpl w:val="01F449D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64694D07"/>
    <w:multiLevelType w:val="multilevel"/>
    <w:tmpl w:val="8962DC0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2"/>
  </w:num>
  <w:num w:numId="2">
    <w:abstractNumId w:val="6"/>
  </w:num>
  <w:num w:numId="3">
    <w:abstractNumId w:val="0"/>
  </w:num>
  <w:num w:numId="4">
    <w:abstractNumId w:val="5"/>
  </w:num>
  <w:num w:numId="5">
    <w:abstractNumId w:val="4"/>
  </w:num>
  <w:num w:numId="6">
    <w:abstractNumId w:val="1"/>
  </w:num>
  <w:num w:numId="7">
    <w:abstractNumId w:val="7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2sjQ2MjE0tbA0MbZQ0lEKTi0uzszPAykwrgUA5YD0TiwAAAA="/>
  </w:docVars>
  <w:rsids>
    <w:rsidRoot w:val="00F03CC4"/>
    <w:rsid w:val="000B713F"/>
    <w:rsid w:val="000D1FD5"/>
    <w:rsid w:val="000D3804"/>
    <w:rsid w:val="00140CF2"/>
    <w:rsid w:val="001A2DB4"/>
    <w:rsid w:val="00343AC9"/>
    <w:rsid w:val="004544B6"/>
    <w:rsid w:val="004A6BFC"/>
    <w:rsid w:val="004C582C"/>
    <w:rsid w:val="004F43C0"/>
    <w:rsid w:val="00554876"/>
    <w:rsid w:val="005B1CC9"/>
    <w:rsid w:val="006A5AE4"/>
    <w:rsid w:val="006C7403"/>
    <w:rsid w:val="00711714"/>
    <w:rsid w:val="0076012A"/>
    <w:rsid w:val="00820FBA"/>
    <w:rsid w:val="00835FA0"/>
    <w:rsid w:val="008553DF"/>
    <w:rsid w:val="008A16F7"/>
    <w:rsid w:val="008D4B13"/>
    <w:rsid w:val="009E7C8C"/>
    <w:rsid w:val="00A21DDE"/>
    <w:rsid w:val="00A8210A"/>
    <w:rsid w:val="00AB2A75"/>
    <w:rsid w:val="00B556E1"/>
    <w:rsid w:val="00BC29A2"/>
    <w:rsid w:val="00C75F7C"/>
    <w:rsid w:val="00CE5535"/>
    <w:rsid w:val="00CE71A8"/>
    <w:rsid w:val="00D160B3"/>
    <w:rsid w:val="00D214B9"/>
    <w:rsid w:val="00D74527"/>
    <w:rsid w:val="00D90DD6"/>
    <w:rsid w:val="00D960EA"/>
    <w:rsid w:val="00DE6B0F"/>
    <w:rsid w:val="00DF43AC"/>
    <w:rsid w:val="00EB2873"/>
    <w:rsid w:val="00EF38D3"/>
    <w:rsid w:val="00F03C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B1DDC3"/>
  <w15:docId w15:val="{75866522-6112-402D-BB89-58A5CB7C5A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AB2A7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2A7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556E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anvas.iastate.edu/courses/95125/files/20036928?wrap=1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canvas.iastate.edu/courses/95125/files/20037017?wrap=1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canvas.iastate.edu/courses/95125/assignments/1814727" TargetMode="External"/><Relationship Id="rId5" Type="http://schemas.openxmlformats.org/officeDocument/2006/relationships/hyperlink" Target="https://canvas.iastate.edu/courses/95125/assignments/1814728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6</Pages>
  <Words>1713</Words>
  <Characters>9765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hamed, Md Maruf [E CPE]</cp:lastModifiedBy>
  <cp:revision>39</cp:revision>
  <dcterms:created xsi:type="dcterms:W3CDTF">2020-04-06T08:46:00Z</dcterms:created>
  <dcterms:modified xsi:type="dcterms:W3CDTF">2022-11-07T20:15:00Z</dcterms:modified>
</cp:coreProperties>
</file>